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in</w:t>
      </w:r>
      <w:r>
        <w:t xml:space="preserve"> </w:t>
      </w:r>
      <w:r>
        <w:t xml:space="preserve">Montreal</w:t>
      </w:r>
    </w:p>
    <w:bookmarkStart w:id="20" w:name="X38ace6ba80126f8b50e7d66bc493bdc74df448c"/>
    <w:p>
      <w:pPr>
        <w:pStyle w:val="Heading1"/>
      </w:pPr>
      <w:r>
        <w:t xml:space="preserve">Letter of Intent: Scholarship Application for Biomedical Engineering Studies at McGill University, Montrea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The Scholarship Committee</w:t>
      </w:r>
      <w:r>
        <w:br/>
      </w:r>
      <w:r>
        <w:rPr>
          <w:bCs/>
          <w:b/>
        </w:rPr>
        <w:t xml:space="preserve">University of Montreal (Université de Montréal) / McGill University Scholarships Office</w:t>
      </w:r>
      <w:r>
        <w:br/>
      </w:r>
      <w:r>
        <w:rPr>
          <w:bCs/>
          <w:b/>
        </w:rPr>
        <w:t xml:space="preserve">Montreal, Quebec, Canada</w:t>
      </w:r>
    </w:p>
    <w:p>
      <w:pPr>
        <w:pStyle w:val="BodyText"/>
      </w:pPr>
      <w:r>
        <w:t xml:space="preserve">Dear Esteemed Scholarship Committee,</w:t>
      </w:r>
    </w:p>
    <w:p>
      <w:pPr>
        <w:pStyle w:val="BodyText"/>
      </w:pPr>
      <w:r>
        <w:t xml:space="preserve">I am writing with profound enthusiasm to submit my application for the [Specify Scholarship Name, e.g., "McGill International Excellence Scholarship"] as a prospective graduate student in Biomedical Engineering at McGill University in Montreal. As an aspiring Biomedical Engineer deeply committed to advancing healthcare solutions, this opportunity represents not merely financial assistance, but a crucial investment in my ability to contribute meaningfully to the vibrant biomedical ecosystem flourishing within Canada Montreal. This Scholarship Application Letter details my academic trajectory, professional aspirations aligned with Quebec’s health innovation priorities, and the essential role this funding will play in enabling my studies at one of North America’s premier institutions for Biomedical Engineering.</w:t>
      </w:r>
    </w:p>
    <w:p>
      <w:pPr>
        <w:pStyle w:val="BodyText"/>
      </w:pPr>
      <w:r>
        <w:t xml:space="preserve">My passion for Biomedical Engineering was ignited during a high school internship at [Local Hospital Name or Research Institution in Montreal Region, if applicable], where I observed the profound impact of medical devices on patient recovery. Witnessing engineers and clinicians collaborate to design a novel orthopedic support system for elderly patients cemented my resolve. I pursued a Bachelor of Applied Science in Biomedical Engineering at [Your University Name], graduating with honors (GPA: 3.8/4.0). My academic journey included rigorous coursework in biomechanics, biomaterials, physiological systems modeling, and medical imaging – foundational knowledge directly relevant to the advanced research conducted within Canada Montreal’s leading institutions. Crucially, I led a capstone project developing an AI-assisted prototype for early-stage diabetic retinopathy detection using fundus images. This project required integrating machine learning algorithms with clinical data analysis, reflecting the interdisciplinary nature of modern Biomedical Engineering practice and demonstrating my capacity to tackle complex health challenges.</w:t>
      </w:r>
    </w:p>
    <w:p>
      <w:pPr>
        <w:pStyle w:val="BodyText"/>
      </w:pPr>
      <w:r>
        <w:t xml:space="preserve">Recognizing that theoretical knowledge must be translated into tangible impact, I sought practical experience. I completed a summer research placement at [Mention a Montreal-based Research Centre, e.g., "the Institut de recherche en santé publique (IRSP)"] working under Dr. [Researcher Name] on the development of biocompatible scaffolds for tissue engineering applications. This hands-on experience immersed me in the collaborative environment typical of Quebec’s biomedical research hubs, where engineers, biologists, and clinicians work side-by-side within institutions like the Montreal Neurological Institute (MNI) and the RI-MUHC. I gained invaluable skills in cell culture techniques, microfabrication for scaffold design, and data interpretation – skills I am eager to further refine at McGill. The proximity of such world-class facilities to McGill’s campus is a decisive factor in my choice of Montreal as my academic home. Canada Montreal offers an unparalleled concentration of expertise, clinical partners (including the vast network of CIUSSS hospitals), and emerging biotech startups focused on next-generation medical devices and diagnostics, providing an ideal ecosystem for a Biomedical Engineer-in-training.</w:t>
      </w:r>
    </w:p>
    <w:p>
      <w:pPr>
        <w:pStyle w:val="BodyText"/>
      </w:pPr>
      <w:r>
        <w:t xml:space="preserve">My long-term vision is clear: to become a leading Biomedical Engineer dedicated to developing accessible, affordable, and innovative diagnostic tools and rehabilitation technologies specifically designed for underserved populations within Canada’s diverse communities. Montreal’s unique demographic landscape – with its significant immigrant population and focus on inclusive healthcare policies – presents a compelling context for this mission. I am particularly drawn to McGill's Department of Biomedical Engineering's research in [Mention 1-2 Specific Research Areas, e.g., "neural interfaces" or "wearable health monitoring systems"] and the work of professors like Dr. [Professor Name], whose lab directly addresses challenges I am passionate about solving. My goal is to contribute to Montreal’s reputation as a global leader in health innovation, ensuring that technological advances translate into real-world clinical benefits for patients across Quebec and Canada.</w:t>
      </w:r>
    </w:p>
    <w:p>
      <w:pPr>
        <w:pStyle w:val="BodyText"/>
      </w:pPr>
      <w:r>
        <w:t xml:space="preserve">However, the significant cost of pursuing advanced studies in Canada presents a substantial barrier. While my academic record qualifies me for consideration, the financial burden of tuition, living expenses (particularly high in Montreal), and research materials would be prohibitive without external support. My family’s resources are limited to covering only a portion of these costs. This Scholarship Application Letter is therefore an earnest plea for the necessary financial assistance to enable me to fully dedicate myself to my studies at McGill University in Montreal. The scholarship would directly alleviate the pressure of student loans, allowing me to focus entirely on mastering complex engineering principles, engaging deeply in cutting-edge research projects within Canada Montreal’s dynamic biomedical environment, and building the professional network essential for my future career. It would empower me not just to attend graduate school, but to excel within it.</w:t>
      </w:r>
    </w:p>
    <w:p>
      <w:pPr>
        <w:pStyle w:val="BodyText"/>
      </w:pPr>
      <w:r>
        <w:t xml:space="preserve">I am acutely aware of the transformative potential of Biomedical Engineering in improving health outcomes globally. I have chosen Canada Montreal specifically because it is a nexus where this potential is actively realized through world-class education, research infrastructure, and a strong commitment to healthcare equity. To study at McGill University’s Biomedical Engineering program is not just an academic choice; it is an immersion into the very heart of innovation that drives Canada's leadership in health technology. Receiving this scholarship would be the pivotal step that allows me to become a skilled Biomedical Engineer ready to contribute innovative solutions directly within the Canadian healthcare system, specifically serving Montreal and Quebec communities.</w:t>
      </w:r>
    </w:p>
    <w:p>
      <w:pPr>
        <w:pStyle w:val="BodyText"/>
      </w:pPr>
      <w:r>
        <w:t xml:space="preserve">I am deeply grateful for your time and consideration of my Scholarship Application Letter. I am confident that my academic preparation, research experience, clear vision aligned with Montreal's biomedical strengths, and unwavering commitment to the field make me a worthy candidate. I eagerly await the opportunity to discuss how my goals as a future Biomedical Engineer align with the mission of your scholarship program and contribute to Canada Montreal’s continued excellence in health innovation.</w:t>
      </w:r>
    </w:p>
    <w:p>
      <w:pPr>
        <w:pStyle w:val="BodyText"/>
      </w:pPr>
      <w:r>
        <w:t xml:space="preserve">Sincerely,</w:t>
      </w:r>
    </w:p>
    <w:p>
      <w:pPr>
        <w:pStyle w:val="BodyText"/>
      </w:pPr>
      <w:r>
        <w:t xml:space="preserve">[Your Full Name]</w:t>
      </w:r>
      <w:r>
        <w:br/>
      </w:r>
      <w:r>
        <w:t xml:space="preserve">[Your Current Address]</w:t>
      </w:r>
      <w:r>
        <w:br/>
      </w:r>
      <w:r>
        <w:t xml:space="preserve">[Your Email Address]</w:t>
      </w:r>
      <w:r>
        <w:br/>
      </w:r>
      <w:r>
        <w:t xml:space="preserve">[Your Phone Number]</w:t>
      </w:r>
      <w:r>
        <w:br/>
      </w:r>
      <w:r>
        <w:t xml:space="preserve">[Link to Professional Portfolio/LinkedIn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in Montreal</dc:title>
  <dc:creator/>
  <dc:language>en</dc:language>
  <cp:keywords/>
  <dcterms:created xsi:type="dcterms:W3CDTF">2026-07-21T02:39:19Z</dcterms:created>
  <dcterms:modified xsi:type="dcterms:W3CDTF">2026-07-21T02:39:19Z</dcterms:modified>
</cp:coreProperties>
</file>

<file path=docProps/custom.xml><?xml version="1.0" encoding="utf-8"?>
<Properties xmlns="http://schemas.openxmlformats.org/officeDocument/2006/custom-properties" xmlns:vt="http://schemas.openxmlformats.org/officeDocument/2006/docPropsVTypes"/>
</file>